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00"/>
        <w:gridCol w:w="3238"/>
      </w:tblGrid>
      <w:tr w:rsidR="00EA29C6" w:rsidTr="009900D1">
        <w:trPr>
          <w:trHeight w:val="1717"/>
        </w:trPr>
        <w:tc>
          <w:tcPr>
            <w:tcW w:w="11338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EF531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96"/>
                <w:szCs w:val="96"/>
              </w:rPr>
              <w:drawing>
                <wp:inline distT="0" distB="0" distL="0" distR="0">
                  <wp:extent cx="795131" cy="795131"/>
                  <wp:effectExtent l="19050" t="0" r="4969" b="0"/>
                  <wp:docPr id="4" name="Picture 4" descr="C:\Users\Adam\AppData\Local\Microsoft\Windows\Temporary Internet Files\Content.IE5\7HWHLXZZ\MM900336513[1]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dam\AppData\Local\Microsoft\Windows\Temporary Internet Files\Content.IE5\7HWHLXZZ\MM900336513[1].gif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4927" cy="794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 w:rsidRPr="00EF531E">
              <w:rPr>
                <w:rFonts w:ascii="Jokerman" w:hAnsi="Jokerman"/>
                <w:noProof/>
                <w:sz w:val="96"/>
                <w:szCs w:val="96"/>
              </w:rPr>
              <w:drawing>
                <wp:inline distT="0" distB="0" distL="0" distR="0">
                  <wp:extent cx="795131" cy="795131"/>
                  <wp:effectExtent l="19050" t="0" r="4969" b="0"/>
                  <wp:docPr id="2" name="Picture 4" descr="C:\Users\Adam\AppData\Local\Microsoft\Windows\Temporary Internet Files\Content.IE5\7HWHLXZZ\MM900336513[1]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dam\AppData\Local\Microsoft\Windows\Temporary Internet Files\Content.IE5\7HWHLXZZ\MM900336513[1].gif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4927" cy="794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9900D1">
        <w:trPr>
          <w:trHeight w:val="12582"/>
        </w:trPr>
        <w:tc>
          <w:tcPr>
            <w:tcW w:w="810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7B17CE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52705</wp:posOffset>
                      </wp:positionV>
                      <wp:extent cx="2095500" cy="1145540"/>
                      <wp:effectExtent l="13970" t="5080" r="5080" b="1143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95500" cy="11455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Pr="00EA29C6" w:rsidRDefault="00EA29C6" w:rsidP="00EA29C6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:rsidR="00EA29C6" w:rsidRPr="00804928" w:rsidRDefault="00DE6C7E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1 Issue 1</w:t>
                                  </w:r>
                                </w:p>
                                <w:p w:rsidR="00EA29C6" w:rsidRPr="00804928" w:rsidRDefault="00DE6C7E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8"/>
                                      <w:szCs w:val="28"/>
                                    </w:rPr>
                                    <w:t>August 16, 2016</w:t>
                                  </w:r>
                                </w:p>
                                <w:p w:rsidR="00804928" w:rsidRPr="00804928" w:rsidRDefault="009900D1" w:rsidP="00804928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DE6C7E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04928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04928" w:rsidRPr="003F2709" w:rsidRDefault="00804928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6" style="position:absolute;margin-left:1.85pt;margin-top:4.15pt;width:165pt;height:90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">
                      <v:textbox>
                        <w:txbxContent>
                          <w:p w:rsidR="00EA29C6" w:rsidRPr="00EA29C6" w:rsidRDefault="00EA29C6" w:rsidP="00EA29C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EA29C6" w:rsidRPr="00804928" w:rsidRDefault="00DE6C7E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1 Issue 1</w:t>
                            </w:r>
                          </w:p>
                          <w:p w:rsidR="00EA29C6" w:rsidRPr="00804928" w:rsidRDefault="00DE6C7E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8"/>
                                <w:szCs w:val="28"/>
                              </w:rPr>
                              <w:t>August 16, 2016</w:t>
                            </w:r>
                          </w:p>
                          <w:p w:rsidR="00804928" w:rsidRPr="00804928" w:rsidRDefault="00DE6C7E" w:rsidP="00804928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04928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04928" w:rsidRPr="003F2709" w:rsidRDefault="00804928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166620</wp:posOffset>
                      </wp:positionH>
                      <wp:positionV relativeFrom="paragraph">
                        <wp:posOffset>52705</wp:posOffset>
                      </wp:positionV>
                      <wp:extent cx="2657475" cy="1259840"/>
                      <wp:effectExtent l="23495" t="24130" r="24130" b="2095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57475" cy="1259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A5B2F" w:rsidRDefault="00944F48" w:rsidP="00944F4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 </w:t>
                                  </w:r>
                                  <w:r w:rsidR="00040945">
                                    <w:rPr>
                                      <w:sz w:val="20"/>
                                      <w:szCs w:val="20"/>
                                    </w:rPr>
                                    <w:t xml:space="preserve">Happy </w:t>
                                  </w:r>
                                  <w:r w:rsidR="00DE6C7E">
                                    <w:rPr>
                                      <w:sz w:val="20"/>
                                      <w:szCs w:val="20"/>
                                    </w:rPr>
                                    <w:t>Tuesday</w:t>
                                  </w:r>
                                  <w:r w:rsidR="00040945">
                                    <w:rPr>
                                      <w:sz w:val="20"/>
                                      <w:szCs w:val="20"/>
                                    </w:rPr>
                                    <w:t>!  I hope you all had a great week</w:t>
                                  </w:r>
                                  <w:r w:rsidR="00DE6C7E">
                                    <w:rPr>
                                      <w:sz w:val="20"/>
                                      <w:szCs w:val="20"/>
                                    </w:rPr>
                                    <w:t>end</w:t>
                                  </w:r>
                                  <w:r w:rsidR="00040945">
                                    <w:rPr>
                                      <w:sz w:val="20"/>
                                      <w:szCs w:val="20"/>
                                    </w:rPr>
                                    <w:t xml:space="preserve">.  </w:t>
                                  </w:r>
                                  <w:r w:rsidR="00DE6C7E">
                                    <w:rPr>
                                      <w:sz w:val="20"/>
                                      <w:szCs w:val="20"/>
                                    </w:rPr>
                                    <w:t xml:space="preserve">I was glad to meet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those that were able to come to </w:t>
                                  </w:r>
                                  <w:r w:rsidR="00DE6C7E">
                                    <w:rPr>
                                      <w:sz w:val="20"/>
                                      <w:szCs w:val="20"/>
                                    </w:rPr>
                                    <w:t xml:space="preserve">Back to School Night. </w:t>
                                  </w:r>
                                  <w:r w:rsidR="004A5B2F">
                                    <w:rPr>
                                      <w:sz w:val="20"/>
                                      <w:szCs w:val="20"/>
                                    </w:rPr>
                                    <w:t xml:space="preserve"> I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have felt</w:t>
                                  </w:r>
                                  <w:r w:rsidR="004A5B2F">
                                    <w:rPr>
                                      <w:sz w:val="20"/>
                                      <w:szCs w:val="20"/>
                                    </w:rPr>
                                    <w:t xml:space="preserve"> extremely</w:t>
                                  </w:r>
                                  <w:r w:rsidR="00DE6C7E">
                                    <w:rPr>
                                      <w:sz w:val="20"/>
                                      <w:szCs w:val="20"/>
                                    </w:rPr>
                                    <w:t xml:space="preserve"> welcomed and think this will be an awesome year!  </w:t>
                                  </w:r>
                                  <w:r w:rsidR="004A5B2F">
                                    <w:rPr>
                                      <w:sz w:val="20"/>
                                      <w:szCs w:val="20"/>
                                    </w:rPr>
                                    <w:t>We have begun to work in many of our subjects.  We have tons to learn.</w:t>
                                  </w:r>
                                </w:p>
                                <w:p w:rsidR="003F2709" w:rsidRPr="00804928" w:rsidRDefault="004A5B2F" w:rsidP="003F2709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Mr</w:t>
                                  </w:r>
                                  <w:r w:rsidR="003F2709" w:rsidRPr="00804928">
                                    <w:rPr>
                                      <w:sz w:val="20"/>
                                      <w:szCs w:val="20"/>
                                    </w:rPr>
                                    <w:t>. H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7" type="#_x0000_t202" style="position:absolute;margin-left:170.6pt;margin-top:4.15pt;width:209.25pt;height:9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" strokeweight="3pt">
                      <v:stroke dashstyle="1 1" endcap="round"/>
                      <v:textbox>
                        <w:txbxContent>
                          <w:p w:rsidR="004A5B2F" w:rsidRDefault="00944F48" w:rsidP="00944F4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040945">
                              <w:rPr>
                                <w:sz w:val="20"/>
                                <w:szCs w:val="20"/>
                              </w:rPr>
                              <w:t xml:space="preserve">Happy </w:t>
                            </w:r>
                            <w:r w:rsidR="00DE6C7E">
                              <w:rPr>
                                <w:sz w:val="20"/>
                                <w:szCs w:val="20"/>
                              </w:rPr>
                              <w:t>Tuesday</w:t>
                            </w:r>
                            <w:r w:rsidR="00040945">
                              <w:rPr>
                                <w:sz w:val="20"/>
                                <w:szCs w:val="20"/>
                              </w:rPr>
                              <w:t>!  I hope you all had a great week</w:t>
                            </w:r>
                            <w:r w:rsidR="00DE6C7E">
                              <w:rPr>
                                <w:sz w:val="20"/>
                                <w:szCs w:val="20"/>
                              </w:rPr>
                              <w:t>end</w:t>
                            </w:r>
                            <w:r w:rsidR="00040945">
                              <w:rPr>
                                <w:sz w:val="20"/>
                                <w:szCs w:val="20"/>
                              </w:rPr>
                              <w:t xml:space="preserve">.  </w:t>
                            </w:r>
                            <w:r w:rsidR="00DE6C7E">
                              <w:rPr>
                                <w:sz w:val="20"/>
                                <w:szCs w:val="20"/>
                              </w:rPr>
                              <w:t xml:space="preserve">I was glad to meet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those that were able to come to </w:t>
                            </w:r>
                            <w:r w:rsidR="00DE6C7E">
                              <w:rPr>
                                <w:sz w:val="20"/>
                                <w:szCs w:val="20"/>
                              </w:rPr>
                              <w:t xml:space="preserve">Back to School Night. </w:t>
                            </w:r>
                            <w:r w:rsidR="004A5B2F">
                              <w:rPr>
                                <w:sz w:val="20"/>
                                <w:szCs w:val="20"/>
                              </w:rPr>
                              <w:t xml:space="preserve"> 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have felt</w:t>
                            </w:r>
                            <w:r w:rsidR="004A5B2F">
                              <w:rPr>
                                <w:sz w:val="20"/>
                                <w:szCs w:val="20"/>
                              </w:rPr>
                              <w:t xml:space="preserve"> extremely</w:t>
                            </w:r>
                            <w:r w:rsidR="00DE6C7E">
                              <w:rPr>
                                <w:sz w:val="20"/>
                                <w:szCs w:val="20"/>
                              </w:rPr>
                              <w:t xml:space="preserve"> welcomed and think this will be an awesome year!  </w:t>
                            </w:r>
                            <w:r w:rsidR="004A5B2F">
                              <w:rPr>
                                <w:sz w:val="20"/>
                                <w:szCs w:val="20"/>
                              </w:rPr>
                              <w:t>We have begun to work in many of our subjects.  We have tons to learn.</w:t>
                            </w:r>
                          </w:p>
                          <w:p w:rsidR="003F2709" w:rsidRPr="00804928" w:rsidRDefault="004A5B2F" w:rsidP="003F270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-Mr</w:t>
                            </w:r>
                            <w:r w:rsidR="003F2709" w:rsidRPr="00804928">
                              <w:rPr>
                                <w:sz w:val="20"/>
                                <w:szCs w:val="20"/>
                              </w:rPr>
                              <w:t>. H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114300</wp:posOffset>
                      </wp:positionV>
                      <wp:extent cx="4724400" cy="2400300"/>
                      <wp:effectExtent l="19050" t="19050" r="19050" b="1905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24400" cy="2400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61D07" w:rsidRPr="001B0CA3" w:rsidRDefault="00EA29C6" w:rsidP="001B0CA3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585271" w:rsidRPr="00804928" w:rsidRDefault="00585271" w:rsidP="00585271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804928">
                                    <w:rPr>
                                      <w:rFonts w:ascii="Bookman Old Style" w:hAnsi="Bookman Old Style" w:cs="Aharoni"/>
                                    </w:rPr>
                                    <w:t xml:space="preserve">Please be sure to </w:t>
                                  </w:r>
                                  <w:r w:rsidR="009900D1">
                                    <w:rPr>
                                      <w:rFonts w:ascii="Bookman Old Style" w:hAnsi="Bookman Old Style" w:cs="Aharoni"/>
                                    </w:rPr>
                                    <w:t xml:space="preserve">ask your child each day what they have learned and what </w:t>
                                  </w:r>
                                  <w:r w:rsidR="006C08E4">
                                    <w:rPr>
                                      <w:rFonts w:ascii="Bookman Old Style" w:hAnsi="Bookman Old Style" w:cs="Aharoni"/>
                                    </w:rPr>
                                    <w:t>homework and/or items needed for school</w:t>
                                  </w:r>
                                  <w:r w:rsidRPr="00804928">
                                    <w:rPr>
                                      <w:rFonts w:ascii="Bookman Old Style" w:hAnsi="Bookman Old Style" w:cs="Aharoni"/>
                                    </w:rPr>
                                    <w:t xml:space="preserve">. </w:t>
                                  </w:r>
                                </w:p>
                                <w:p w:rsidR="001B0CA3" w:rsidRPr="00283D2B" w:rsidRDefault="001B0CA3" w:rsidP="001B0CA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283D2B">
                                    <w:rPr>
                                      <w:rFonts w:ascii="Bookman Old Style" w:hAnsi="Bookman Old Style" w:cs="Aharoni"/>
                                    </w:rPr>
                                    <w:t>Responsibility is VERY important for 5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</w:rPr>
                                    <w:t xml:space="preserve"> grade.  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>Students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</w:rPr>
                                    <w:t xml:space="preserve"> should be making sure they have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</w:rPr>
                                    <w:t xml:space="preserve"> homework folders and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 w:rsidRPr="003701DE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ALL books in their backpacks to complete homework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</w:rPr>
                                    <w:t xml:space="preserve">. 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  <w:i/>
                                    </w:rPr>
                                    <w:t>Ex: Having Science book to complete a Science workbook page.</w:t>
                                  </w:r>
                                  <w:r w:rsidRPr="00283D2B">
                                    <w:rPr>
                                      <w:rFonts w:ascii="Bookman Old Style" w:hAnsi="Bookman Old Style" w:cs="Aharoni"/>
                                    </w:rPr>
                                    <w:t xml:space="preserve">   </w:t>
                                  </w:r>
                                </w:p>
                                <w:p w:rsidR="00B66094" w:rsidRPr="0033193D" w:rsidRDefault="00EC5CDF" w:rsidP="00AC5D86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Arial Black" w:hAnsi="Arial Black" w:cs="Aharoni"/>
                                    </w:rPr>
                                  </w:pPr>
                                  <w:r w:rsidRPr="0033193D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Band</w:t>
                                  </w:r>
                                  <w:r w:rsidR="001B0CA3" w:rsidRPr="0033193D">
                                    <w:rPr>
                                      <w:rFonts w:ascii="Bookman Old Style" w:hAnsi="Bookman Old Style" w:cs="Aharoni"/>
                                    </w:rPr>
                                    <w:t xml:space="preserve"> </w:t>
                                  </w:r>
                                  <w:r w:rsidRPr="0033193D">
                                    <w:rPr>
                                      <w:rFonts w:ascii="Bookman Old Style" w:hAnsi="Bookman Old Style" w:cs="Aharoni"/>
                                    </w:rPr>
                                    <w:t xml:space="preserve">started today.  Mr. Newman introduced himself to the students today and talked about band and his expectations.  Students are </w:t>
                                  </w:r>
                                  <w:r w:rsidR="0033193D" w:rsidRPr="0033193D">
                                    <w:rPr>
                                      <w:rFonts w:ascii="Bookman Old Style" w:hAnsi="Bookman Old Style" w:cs="Aharoni"/>
                                    </w:rPr>
                                    <w:t>lucky to have this opportunity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B252D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8" type="#_x0000_t202" style="position:absolute;margin-left:1.85pt;margin-top:9pt;width:372pt;height:18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" strokeweight="3pt">
                      <v:stroke dashstyle="longDashDot"/>
                      <v:textbox>
                        <w:txbxContent>
                          <w:p w:rsidR="00361D07" w:rsidRPr="001B0CA3" w:rsidRDefault="00EA29C6" w:rsidP="001B0CA3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585271" w:rsidRPr="00804928" w:rsidRDefault="00585271" w:rsidP="005852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804928">
                              <w:rPr>
                                <w:rFonts w:ascii="Bookman Old Style" w:hAnsi="Bookman Old Style" w:cs="Aharoni"/>
                              </w:rPr>
                              <w:t xml:space="preserve">Please be sure to </w:t>
                            </w:r>
                            <w:r w:rsidR="009900D1">
                              <w:rPr>
                                <w:rFonts w:ascii="Bookman Old Style" w:hAnsi="Bookman Old Style" w:cs="Aharoni"/>
                              </w:rPr>
                              <w:t xml:space="preserve">ask your child each day what they have learned and what </w:t>
                            </w:r>
                            <w:r w:rsidR="006C08E4">
                              <w:rPr>
                                <w:rFonts w:ascii="Bookman Old Style" w:hAnsi="Bookman Old Style" w:cs="Aharoni"/>
                              </w:rPr>
                              <w:t>homework and/or items needed for school</w:t>
                            </w:r>
                            <w:r w:rsidRPr="00804928">
                              <w:rPr>
                                <w:rFonts w:ascii="Bookman Old Style" w:hAnsi="Bookman Old Style" w:cs="Aharoni"/>
                              </w:rPr>
                              <w:t xml:space="preserve">. </w:t>
                            </w:r>
                          </w:p>
                          <w:p w:rsidR="001B0CA3" w:rsidRPr="00283D2B" w:rsidRDefault="001B0CA3" w:rsidP="001B0CA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283D2B">
                              <w:rPr>
                                <w:rFonts w:ascii="Bookman Old Style" w:hAnsi="Bookman Old Style" w:cs="Aharoni"/>
                              </w:rPr>
                              <w:t>Responsibility is VERY important for 5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</w:rPr>
                              <w:t xml:space="preserve"> grade.  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>Students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</w:rPr>
                              <w:t xml:space="preserve"> should be making sure they have</w:t>
                            </w:r>
                            <w:r>
                              <w:rPr>
                                <w:rFonts w:ascii="Bookman Old Style" w:hAnsi="Bookman Old Style" w:cs="Aharoni"/>
                              </w:rPr>
                              <w:t xml:space="preserve"> homework folders and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 w:rsidRPr="003701DE">
                              <w:rPr>
                                <w:rFonts w:ascii="Bookman Old Style" w:hAnsi="Bookman Old Style" w:cs="Aharoni"/>
                                <w:b/>
                              </w:rPr>
                              <w:t>ALL books in their backpacks to complete homework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</w:rPr>
                              <w:t xml:space="preserve">. 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  <w:i/>
                              </w:rPr>
                              <w:t>Ex: Having Science book to complete a Science workbook page.</w:t>
                            </w:r>
                            <w:r w:rsidRPr="00283D2B">
                              <w:rPr>
                                <w:rFonts w:ascii="Bookman Old Style" w:hAnsi="Bookman Old Style" w:cs="Aharoni"/>
                              </w:rPr>
                              <w:t xml:space="preserve">   </w:t>
                            </w:r>
                          </w:p>
                          <w:p w:rsidR="00B66094" w:rsidRPr="0033193D" w:rsidRDefault="00EC5CDF" w:rsidP="00AC5D8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 Black" w:hAnsi="Arial Black" w:cs="Aharoni"/>
                              </w:rPr>
                            </w:pPr>
                            <w:r w:rsidRPr="0033193D">
                              <w:rPr>
                                <w:rFonts w:ascii="Bookman Old Style" w:hAnsi="Bookman Old Style" w:cs="Aharoni"/>
                                <w:b/>
                              </w:rPr>
                              <w:t>Band</w:t>
                            </w:r>
                            <w:r w:rsidR="001B0CA3" w:rsidRPr="0033193D">
                              <w:rPr>
                                <w:rFonts w:ascii="Bookman Old Style" w:hAnsi="Bookman Old Style" w:cs="Aharoni"/>
                              </w:rPr>
                              <w:t xml:space="preserve"> </w:t>
                            </w:r>
                            <w:r w:rsidRPr="0033193D">
                              <w:rPr>
                                <w:rFonts w:ascii="Bookman Old Style" w:hAnsi="Bookman Old Style" w:cs="Aharoni"/>
                              </w:rPr>
                              <w:t xml:space="preserve">started today.  Mr. Newman introduced himself to the students today and talked about band and his expectations.  Students are </w:t>
                            </w:r>
                            <w:r w:rsidR="0033193D" w:rsidRPr="0033193D">
                              <w:rPr>
                                <w:rFonts w:ascii="Bookman Old Style" w:hAnsi="Bookman Old Style" w:cs="Aharoni"/>
                              </w:rPr>
                              <w:t>lucky to have this opportunity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258695</wp:posOffset>
                      </wp:positionH>
                      <wp:positionV relativeFrom="paragraph">
                        <wp:posOffset>96520</wp:posOffset>
                      </wp:positionV>
                      <wp:extent cx="2562225" cy="2517775"/>
                      <wp:effectExtent l="19050" t="19050" r="28575" b="15875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62225" cy="2517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878B0" w:rsidRDefault="009878B0" w:rsidP="00895F0B">
                                  <w:pP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9878B0"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 xml:space="preserve">Required Diocesan </w:t>
                                  </w:r>
                                </w:p>
                                <w:p w:rsidR="00804928" w:rsidRPr="009878B0" w:rsidRDefault="009878B0" w:rsidP="00895F0B">
                                  <w:pP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9878B0"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afe Environment/Safe Boundaries Lesson</w:t>
                                  </w:r>
                                </w:p>
                                <w:p w:rsidR="002C4E73" w:rsidRPr="009878B0" w:rsidRDefault="009878B0" w:rsidP="009878B0">
                                  <w:pP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Pr="009878B0"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>Next week I will be teaching the very important lesson on safety to the class.  Th</w:t>
                                  </w:r>
                                  <w:r>
                                    <w:rPr>
                                      <w:rFonts w:asciiTheme="majorHAnsi" w:hAnsiTheme="majorHAnsi"/>
                                      <w:sz w:val="20"/>
                                      <w:szCs w:val="20"/>
                                    </w:rPr>
                                    <w:t xml:space="preserve">e class </w:t>
                                  </w:r>
                                  <w:r w:rsidRPr="009878B0">
                                    <w:rPr>
                                      <w:rFonts w:asciiTheme="majorHAnsi" w:hAnsiTheme="majorHAnsi"/>
                                      <w:color w:val="000000"/>
                                      <w:sz w:val="20"/>
                                      <w:szCs w:val="20"/>
                                    </w:rPr>
                                    <w:t>will learn about God’s love for them; personal space; treating ourselves and others with respect and care; safe and unsafe touches; and how to get help from a trusted adult if needed.</w:t>
                                  </w:r>
                                  <w:r>
                                    <w:rPr>
                                      <w:rFonts w:asciiTheme="majorHAnsi" w:hAnsiTheme="majorHAns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For more information about this lesson you may visit the Diocesan Website at: </w:t>
                                  </w:r>
                                  <w:hyperlink r:id="rId9" w:history="1">
                                    <w:r w:rsidRPr="00593811">
                                      <w:rPr>
                                        <w:rStyle w:val="Hyperlink"/>
                                        <w:rFonts w:asciiTheme="majorHAnsi" w:hAnsiTheme="majorHAnsi"/>
                                        <w:sz w:val="16"/>
                                        <w:szCs w:val="16"/>
                                      </w:rPr>
                                      <w:t>http://www.diocesefwsb.org/Safe-Environment-Training-Children-and-Youth</w:t>
                                    </w:r>
                                  </w:hyperlink>
                                  <w:r>
                                    <w:rPr>
                                      <w:rFonts w:asciiTheme="majorHAnsi" w:hAnsiTheme="majorHAnsi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29" style="position:absolute;margin-left:177.85pt;margin-top:7.6pt;width:201.75pt;height:19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" strokeweight="3pt">
                      <v:stroke joinstyle="round"/>
                      <v:textbox>
                        <w:txbxContent>
                          <w:p w:rsidR="009878B0" w:rsidRDefault="009878B0" w:rsidP="00895F0B">
                            <w:pP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878B0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Required Diocesan </w:t>
                            </w:r>
                          </w:p>
                          <w:p w:rsidR="00804928" w:rsidRPr="009878B0" w:rsidRDefault="009878B0" w:rsidP="00895F0B">
                            <w:pP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878B0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afe Environment/Safe Boundaries Lesson</w:t>
                            </w:r>
                          </w:p>
                          <w:p w:rsidR="002C4E73" w:rsidRPr="009878B0" w:rsidRDefault="009878B0" w:rsidP="009878B0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ab/>
                            </w:r>
                            <w:r w:rsidRPr="009878B0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Next week I will be teaching the very important lesson on safety to the class.  Th</w:t>
                            </w: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e class </w:t>
                            </w:r>
                            <w:r w:rsidRPr="009878B0">
                              <w:rPr>
                                <w:rFonts w:asciiTheme="majorHAnsi" w:hAnsiTheme="majorHAnsi"/>
                                <w:color w:val="000000"/>
                                <w:sz w:val="20"/>
                                <w:szCs w:val="20"/>
                              </w:rPr>
                              <w:t>will learn about God’s love for them; personal space; treating ourselves and others with respect and care; safe and unsafe touches; and how to get help from a trusted adult if needed.</w:t>
                            </w:r>
                            <w:r>
                              <w:rPr>
                                <w:rFonts w:asciiTheme="majorHAnsi" w:hAnsiTheme="majorHAnsi"/>
                                <w:color w:val="000000"/>
                                <w:sz w:val="20"/>
                                <w:szCs w:val="20"/>
                              </w:rPr>
                              <w:t xml:space="preserve">  For more information about this lesson you may visit the Diocesan Website at: </w:t>
                            </w:r>
                            <w:hyperlink r:id="rId10" w:history="1">
                              <w:r w:rsidRPr="00593811">
                                <w:rPr>
                                  <w:rStyle w:val="Hyperlink"/>
                                  <w:rFonts w:asciiTheme="majorHAnsi" w:hAnsiTheme="majorHAnsi"/>
                                  <w:sz w:val="16"/>
                                  <w:szCs w:val="16"/>
                                </w:rPr>
                                <w:t>http://www.diocesefwsb.org/Safe-Environment-Training-Children-and-Youth</w:t>
                              </w:r>
                            </w:hyperlink>
                            <w:r>
                              <w:rPr>
                                <w:rFonts w:asciiTheme="majorHAnsi" w:hAnsiTheme="majorHAnsi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83820</wp:posOffset>
                      </wp:positionV>
                      <wp:extent cx="2044700" cy="3289300"/>
                      <wp:effectExtent l="19050" t="19050" r="12700" b="25400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44700" cy="3289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A29C6" w:rsidRDefault="003824E8" w:rsidP="003824E8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937D07" w:rsidRPr="00937D07" w:rsidRDefault="00EC5CDF" w:rsidP="00937D0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rst Spelling Test Wednesday 8/17</w:t>
                                  </w:r>
                                </w:p>
                                <w:p w:rsidR="0033193D" w:rsidRPr="0033193D" w:rsidRDefault="0033193D" w:rsidP="0033193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 w:rsidRPr="00937D07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Reading quiz 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Thursday 8/18</w:t>
                                  </w:r>
                                </w:p>
                                <w:p w:rsidR="00937D07" w:rsidRPr="00937D07" w:rsidRDefault="0033193D" w:rsidP="00937D0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inal Spelling Test</w:t>
                                  </w:r>
                                  <w:r w:rsidR="00937D07" w:rsidRPr="00937D07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8/19</w:t>
                                  </w:r>
                                </w:p>
                                <w:p w:rsidR="00937D07" w:rsidRPr="00937D07" w:rsidRDefault="00937D07" w:rsidP="009D6A5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 w:rsidRPr="00937D07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Math </w:t>
                                  </w:r>
                                  <w:r w:rsidR="0033193D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Simple Solutions Quiz Friday 8/19</w:t>
                                  </w:r>
                                </w:p>
                                <w:p w:rsidR="002C4E73" w:rsidRPr="00937D07" w:rsidRDefault="0033193D" w:rsidP="002C4E73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Each student is to earn 10 AR points for the 1</w:t>
                                  </w:r>
                                  <w:r w:rsidRPr="0033193D">
                                    <w:rPr>
                                      <w:rFonts w:cs="Aharoni"/>
                                      <w:sz w:val="26"/>
                                      <w:szCs w:val="26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quarter.  READ! READ! READ!</w:t>
                                  </w:r>
                                </w:p>
                                <w:p w:rsidR="008D48E5" w:rsidRPr="009D6A5D" w:rsidRDefault="008D48E5" w:rsidP="008D48E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12C9D" w:rsidRPr="002C4E73" w:rsidRDefault="00D12C9D" w:rsidP="00D12C9D">
                                  <w:pPr>
                                    <w:pStyle w:val="ListParagraph"/>
                                    <w:rPr>
                                      <w:rFonts w:cs="Aharoni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30" type="#_x0000_t202" style="position:absolute;margin-left:5.85pt;margin-top:6.6pt;width:161pt;height:25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" strokeweight="3pt">
                      <v:stroke dashstyle="dash"/>
                      <v:textbox>
                        <w:txbxContent>
                          <w:p w:rsidR="00EA29C6" w:rsidRDefault="003824E8" w:rsidP="003824E8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937D07" w:rsidRPr="00937D07" w:rsidRDefault="00EC5CDF" w:rsidP="00937D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rst Spelling Test Wednesday 8/17</w:t>
                            </w:r>
                          </w:p>
                          <w:p w:rsidR="0033193D" w:rsidRPr="0033193D" w:rsidRDefault="0033193D" w:rsidP="003319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 w:rsidRPr="00937D07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Reading quiz 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Thursday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8/18</w:t>
                            </w:r>
                          </w:p>
                          <w:p w:rsidR="00937D07" w:rsidRPr="00937D07" w:rsidRDefault="0033193D" w:rsidP="00937D0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inal Spelling Test</w:t>
                            </w:r>
                            <w:r w:rsidR="00937D07" w:rsidRPr="00937D07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8/19</w:t>
                            </w:r>
                          </w:p>
                          <w:p w:rsidR="00937D07" w:rsidRPr="00937D07" w:rsidRDefault="00937D07" w:rsidP="009D6A5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 w:rsidRPr="00937D07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Math </w:t>
                            </w:r>
                            <w:r w:rsidR="0033193D">
                              <w:rPr>
                                <w:rFonts w:cs="Aharoni"/>
                                <w:sz w:val="26"/>
                                <w:szCs w:val="26"/>
                              </w:rPr>
                              <w:t>Simple Solutions Quiz Friday 8/19</w:t>
                            </w:r>
                          </w:p>
                          <w:p w:rsidR="002C4E73" w:rsidRPr="00937D07" w:rsidRDefault="0033193D" w:rsidP="002C4E7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Each student is to earn 10 AR points for the 1</w:t>
                            </w:r>
                            <w:r w:rsidRPr="0033193D">
                              <w:rPr>
                                <w:rFonts w:cs="Aharoni"/>
                                <w:sz w:val="26"/>
                                <w:szCs w:val="26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quarter.  READ! </w:t>
                            </w:r>
                            <w:proofErr w:type="spellStart"/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READ</w:t>
                            </w:r>
                            <w:proofErr w:type="spellEnd"/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! READ!</w:t>
                            </w:r>
                          </w:p>
                          <w:p w:rsidR="008D48E5" w:rsidRPr="009D6A5D" w:rsidRDefault="008D48E5" w:rsidP="008D48E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D12C9D" w:rsidRPr="002C4E73" w:rsidRDefault="00D12C9D" w:rsidP="00D12C9D">
                            <w:pPr>
                              <w:pStyle w:val="ListParagraph"/>
                              <w:rPr>
                                <w:rFonts w:cs="Aharon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06537</wp:posOffset>
                      </wp:positionH>
                      <wp:positionV relativeFrom="paragraph">
                        <wp:posOffset>126509</wp:posOffset>
                      </wp:positionV>
                      <wp:extent cx="2319786" cy="1455089"/>
                      <wp:effectExtent l="0" t="0" r="23495" b="1206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9786" cy="145508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5F0B" w:rsidRPr="00A74521" w:rsidRDefault="006C08E4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Comic Sans MS" w:hAnsi="Comic Sans MS"/>
                                    </w:rPr>
                                    <w:t xml:space="preserve"> </w:t>
                                  </w:r>
                                  <w:r w:rsidRPr="006C08E4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Your child has a Spelling Workbook that has each week’s </w:t>
                                  </w:r>
                                  <w:r w:rsidR="00944F48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spelling list.</w:t>
                                  </w:r>
                                  <w:r w:rsidRPr="006C08E4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44F48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Unless we have a shorter week we will follow these lists on a consistent basis. Each week will have a theme.  This week’s theme is short vowel sounds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7.35pt;margin-top:9.95pt;width:182.65pt;height:114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" strokeweight="1.5pt">
                      <v:stroke dashstyle="1 1" endcap="round"/>
                      <v:textbox>
                        <w:txbxContent>
                          <w:p w:rsidR="00895F0B" w:rsidRPr="00A74521" w:rsidRDefault="006C08E4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rFonts w:ascii="Comic Sans MS" w:hAnsi="Comic Sans MS"/>
                              </w:rPr>
                              <w:t xml:space="preserve"> </w:t>
                            </w:r>
                            <w:r w:rsidRPr="006C08E4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Your child has a Spelling Workbook that has each week’s </w:t>
                            </w:r>
                            <w:r w:rsidR="00944F48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spelling list.</w:t>
                            </w:r>
                            <w:r w:rsidRPr="006C08E4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44F48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Unless we have a shorter week we will follow these lists on a consistent basis. Each week will have a theme.  This week’s theme is short vowel sounds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4875</wp:posOffset>
                      </wp:positionH>
                      <wp:positionV relativeFrom="paragraph">
                        <wp:posOffset>42090</wp:posOffset>
                      </wp:positionV>
                      <wp:extent cx="2475781" cy="691460"/>
                      <wp:effectExtent l="0" t="0" r="20320" b="1397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5781" cy="6914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61D07" w:rsidRPr="009900D1" w:rsidRDefault="009900D1" w:rsidP="00361D07">
                                  <w:r w:rsidRPr="009900D1">
                                    <w:t>Please send me an email or sign and return this newsletter to confirm you received this.  Sign: _____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4pt;margin-top:3.3pt;width:194.95pt;height:54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">
                      <v:textbox>
                        <w:txbxContent>
                          <w:p w:rsidR="00361D07" w:rsidRPr="009900D1" w:rsidRDefault="009900D1" w:rsidP="00361D07">
                            <w:r w:rsidRPr="009900D1">
                              <w:t>Please send me an email or sign and return this newsletter to confirm you received this.  Sign: _____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23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A21128" w:rsidRPr="004E6FAF" w:rsidRDefault="00EA29C6" w:rsidP="009900D1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4E6FAF">
              <w:rPr>
                <w:rFonts w:ascii="Comic Sans MS" w:hAnsi="Comic Sans MS"/>
                <w:sz w:val="28"/>
                <w:szCs w:val="28"/>
              </w:rPr>
              <w:t xml:space="preserve"> </w:t>
            </w:r>
            <w:r w:rsidR="004A197D" w:rsidRPr="004A5B2F">
              <w:rPr>
                <w:rFonts w:ascii="Comic Sans MS" w:hAnsi="Comic Sans MS"/>
                <w:sz w:val="20"/>
                <w:szCs w:val="20"/>
              </w:rPr>
              <w:t>Last week w</w:t>
            </w:r>
            <w:r w:rsidR="000C30CB" w:rsidRPr="004A5B2F">
              <w:rPr>
                <w:rFonts w:ascii="Comic Sans MS" w:hAnsi="Comic Sans MS"/>
                <w:sz w:val="20"/>
                <w:szCs w:val="20"/>
              </w:rPr>
              <w:t xml:space="preserve">e </w:t>
            </w:r>
            <w:r w:rsidR="00040945" w:rsidRPr="004A5B2F">
              <w:rPr>
                <w:rFonts w:ascii="Comic Sans MS" w:hAnsi="Comic Sans MS"/>
                <w:sz w:val="20"/>
                <w:szCs w:val="20"/>
              </w:rPr>
              <w:t xml:space="preserve">read the realistic fiction story called </w:t>
            </w:r>
            <w:r w:rsidR="00040945" w:rsidRPr="004A5B2F">
              <w:rPr>
                <w:rFonts w:ascii="Comic Sans MS" w:hAnsi="Comic Sans MS"/>
                <w:sz w:val="20"/>
                <w:szCs w:val="20"/>
                <w:u w:val="single"/>
              </w:rPr>
              <w:t xml:space="preserve">Miss </w:t>
            </w:r>
            <w:proofErr w:type="spellStart"/>
            <w:r w:rsidR="00040945" w:rsidRPr="004A5B2F">
              <w:rPr>
                <w:rFonts w:ascii="Comic Sans MS" w:hAnsi="Comic Sans MS"/>
                <w:sz w:val="20"/>
                <w:szCs w:val="20"/>
                <w:u w:val="single"/>
              </w:rPr>
              <w:t>Alai</w:t>
            </w:r>
            <w:bookmarkStart w:id="0" w:name="_GoBack"/>
            <w:bookmarkEnd w:id="0"/>
            <w:r w:rsidR="00040945" w:rsidRPr="004A5B2F">
              <w:rPr>
                <w:rFonts w:ascii="Comic Sans MS" w:hAnsi="Comic Sans MS"/>
                <w:sz w:val="20"/>
                <w:szCs w:val="20"/>
                <w:u w:val="single"/>
              </w:rPr>
              <w:t>neus</w:t>
            </w:r>
            <w:proofErr w:type="spellEnd"/>
            <w:r w:rsidR="00040945" w:rsidRPr="004A5B2F">
              <w:rPr>
                <w:rFonts w:ascii="Comic Sans MS" w:hAnsi="Comic Sans MS"/>
                <w:sz w:val="20"/>
                <w:szCs w:val="20"/>
              </w:rPr>
              <w:t xml:space="preserve">.  We worked with context clues to determine the meaning of unknown words.  </w:t>
            </w:r>
            <w:r w:rsidR="00EC5CDF">
              <w:rPr>
                <w:rFonts w:ascii="Comic Sans MS" w:hAnsi="Comic Sans MS"/>
                <w:sz w:val="20"/>
                <w:szCs w:val="20"/>
              </w:rPr>
              <w:t>We also discussed two important parts of a story: characters and plot.</w:t>
            </w:r>
            <w:r w:rsidR="00040945" w:rsidRPr="004A5B2F">
              <w:rPr>
                <w:rFonts w:ascii="Comic Sans MS" w:hAnsi="Comic Sans MS"/>
                <w:sz w:val="20"/>
                <w:szCs w:val="20"/>
              </w:rPr>
              <w:t xml:space="preserve">  </w:t>
            </w:r>
          </w:p>
          <w:p w:rsidR="00A21128" w:rsidRPr="004E6FAF" w:rsidRDefault="00EA29C6" w:rsidP="009900D1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4E6FAF">
              <w:rPr>
                <w:rFonts w:ascii="Comic Sans MS" w:hAnsi="Comic Sans MS"/>
              </w:rPr>
              <w:t xml:space="preserve"> </w:t>
            </w:r>
            <w:r w:rsidR="004E6FAF" w:rsidRPr="004A5B2F">
              <w:rPr>
                <w:rFonts w:ascii="Comic Sans MS" w:hAnsi="Comic Sans MS"/>
                <w:sz w:val="20"/>
                <w:szCs w:val="20"/>
              </w:rPr>
              <w:t>We attended</w:t>
            </w:r>
            <w:r w:rsidR="009D6A5D" w:rsidRPr="004A5B2F">
              <w:rPr>
                <w:rFonts w:ascii="Comic Sans MS" w:hAnsi="Comic Sans MS"/>
                <w:sz w:val="20"/>
                <w:szCs w:val="20"/>
              </w:rPr>
              <w:t xml:space="preserve"> all-school</w:t>
            </w:r>
            <w:r w:rsidR="004A197D" w:rsidRPr="004A5B2F">
              <w:rPr>
                <w:rFonts w:ascii="Comic Sans MS" w:hAnsi="Comic Sans MS"/>
                <w:sz w:val="20"/>
                <w:szCs w:val="20"/>
              </w:rPr>
              <w:t xml:space="preserve"> Mass last Friday and today.  We have an all-school Mass tomorrow as well.  </w:t>
            </w:r>
            <w:r w:rsidR="004E6FAF" w:rsidRPr="004A5B2F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040945" w:rsidRPr="004A5B2F">
              <w:rPr>
                <w:rFonts w:ascii="Comic Sans MS" w:hAnsi="Comic Sans MS"/>
                <w:sz w:val="20"/>
                <w:szCs w:val="20"/>
              </w:rPr>
              <w:t xml:space="preserve">Tuesday and </w:t>
            </w:r>
            <w:r w:rsidR="009D6A5D" w:rsidRPr="004A5B2F">
              <w:rPr>
                <w:rFonts w:ascii="Comic Sans MS" w:hAnsi="Comic Sans MS"/>
                <w:sz w:val="20"/>
                <w:szCs w:val="20"/>
              </w:rPr>
              <w:t>Friday.</w:t>
            </w:r>
            <w:r w:rsidR="004E6FAF" w:rsidRPr="004A5B2F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4A5B2F">
              <w:rPr>
                <w:rFonts w:ascii="Comic Sans MS" w:hAnsi="Comic Sans MS"/>
                <w:sz w:val="20"/>
                <w:szCs w:val="20"/>
              </w:rPr>
              <w:t xml:space="preserve">Nolan, Thomson, and Paul will be serving for Mass tomorrow.  Our class will be helping out with the Mass on </w:t>
            </w:r>
            <w:r w:rsidR="004A5B2F" w:rsidRPr="00EC5CDF">
              <w:rPr>
                <w:rFonts w:ascii="Comic Sans MS" w:hAnsi="Comic Sans MS"/>
                <w:sz w:val="20"/>
                <w:szCs w:val="20"/>
                <w:u w:val="single"/>
              </w:rPr>
              <w:t>August 23</w:t>
            </w:r>
            <w:r w:rsidR="004A5B2F" w:rsidRPr="00EC5CDF">
              <w:rPr>
                <w:rFonts w:ascii="Comic Sans MS" w:hAnsi="Comic Sans MS"/>
                <w:sz w:val="20"/>
                <w:szCs w:val="20"/>
                <w:u w:val="single"/>
                <w:vertAlign w:val="superscript"/>
              </w:rPr>
              <w:t>rd</w:t>
            </w:r>
            <w:r w:rsidR="004A5B2F" w:rsidRPr="00EC5CDF">
              <w:rPr>
                <w:rFonts w:ascii="Comic Sans MS" w:hAnsi="Comic Sans MS"/>
                <w:sz w:val="20"/>
                <w:szCs w:val="20"/>
                <w:u w:val="single"/>
              </w:rPr>
              <w:t>.</w:t>
            </w:r>
            <w:r w:rsidR="004E6FAF" w:rsidRPr="004A5B2F">
              <w:rPr>
                <w:rFonts w:ascii="Comic Sans MS" w:hAnsi="Comic Sans MS"/>
                <w:sz w:val="20"/>
                <w:szCs w:val="20"/>
              </w:rPr>
              <w:t xml:space="preserve">  </w:t>
            </w:r>
          </w:p>
          <w:p w:rsidR="00EA29C6" w:rsidRPr="006C545A" w:rsidRDefault="00EA29C6" w:rsidP="009900D1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4E6FAF">
              <w:rPr>
                <w:rFonts w:ascii="Comic Sans MS" w:hAnsi="Comic Sans MS"/>
              </w:rPr>
              <w:t xml:space="preserve"> </w:t>
            </w:r>
            <w:r w:rsidR="004E6FAF" w:rsidRPr="004A5B2F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4A5B2F" w:rsidRPr="004A5B2F">
              <w:rPr>
                <w:rFonts w:ascii="Comic Sans MS" w:hAnsi="Comic Sans MS"/>
                <w:sz w:val="20"/>
                <w:szCs w:val="20"/>
              </w:rPr>
              <w:t xml:space="preserve">have focused our attention these first few days on reviewing concepts from last year as well as working on proper procedures for doing the </w:t>
            </w:r>
            <w:r w:rsidR="004A5B2F" w:rsidRPr="00EC5CDF">
              <w:rPr>
                <w:rFonts w:ascii="Comic Sans MS" w:hAnsi="Comic Sans MS"/>
                <w:sz w:val="20"/>
                <w:szCs w:val="20"/>
                <w:u w:val="single"/>
              </w:rPr>
              <w:t>Simple Solutions</w:t>
            </w:r>
            <w:r w:rsidR="004A5B2F" w:rsidRPr="004A5B2F">
              <w:rPr>
                <w:rFonts w:ascii="Comic Sans MS" w:hAnsi="Comic Sans MS"/>
                <w:sz w:val="20"/>
                <w:szCs w:val="20"/>
              </w:rPr>
              <w:t xml:space="preserve"> math books</w:t>
            </w:r>
            <w:r w:rsidR="00A53024">
              <w:rPr>
                <w:rFonts w:ascii="Comic Sans MS" w:hAnsi="Comic Sans MS"/>
                <w:sz w:val="20"/>
                <w:szCs w:val="20"/>
              </w:rPr>
              <w:t>,</w:t>
            </w:r>
            <w:r w:rsidR="004A5B2F" w:rsidRPr="004A5B2F">
              <w:rPr>
                <w:rFonts w:ascii="Comic Sans MS" w:hAnsi="Comic Sans MS"/>
                <w:sz w:val="20"/>
                <w:szCs w:val="20"/>
              </w:rPr>
              <w:t xml:space="preserve"> which will be homework soon.</w:t>
            </w:r>
            <w:r w:rsidR="009D6A5D">
              <w:rPr>
                <w:rFonts w:ascii="Comic Sans MS" w:hAnsi="Comic Sans MS"/>
              </w:rPr>
              <w:t xml:space="preserve"> </w:t>
            </w:r>
          </w:p>
          <w:p w:rsidR="00A21128" w:rsidRPr="006C545A" w:rsidRDefault="00EA29C6" w:rsidP="009900D1">
            <w:pPr>
              <w:rPr>
                <w:rFonts w:ascii="Comic Sans MS" w:hAnsi="Comic Sans MS"/>
              </w:rPr>
            </w:pPr>
            <w:r w:rsidRPr="0033193D">
              <w:rPr>
                <w:rFonts w:ascii="Comic Sans MS" w:hAnsi="Comic Sans MS"/>
                <w:b/>
                <w:sz w:val="28"/>
                <w:szCs w:val="28"/>
                <w:u w:val="single"/>
              </w:rPr>
              <w:t>Social Studies</w:t>
            </w:r>
            <w:r w:rsidRPr="00400317">
              <w:rPr>
                <w:rFonts w:ascii="Comic Sans MS" w:hAnsi="Comic Sans MS"/>
                <w:sz w:val="28"/>
                <w:szCs w:val="28"/>
              </w:rPr>
              <w:t>:</w:t>
            </w:r>
            <w:r w:rsidR="006C545A">
              <w:rPr>
                <w:rFonts w:ascii="Comic Sans MS" w:hAnsi="Comic Sans MS"/>
              </w:rPr>
              <w:t xml:space="preserve"> </w:t>
            </w:r>
            <w:r w:rsidR="00485513" w:rsidRPr="00A53024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A53024" w:rsidRPr="00A53024">
              <w:rPr>
                <w:rFonts w:ascii="Comic Sans MS" w:hAnsi="Comic Sans MS"/>
                <w:sz w:val="20"/>
                <w:szCs w:val="20"/>
              </w:rPr>
              <w:t>spent the first few days learning about our US flag.  5</w:t>
            </w:r>
            <w:r w:rsidR="00A53024" w:rsidRPr="00A53024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 w:rsidR="00A53024" w:rsidRPr="00A53024">
              <w:rPr>
                <w:rFonts w:ascii="Comic Sans MS" w:hAnsi="Comic Sans MS"/>
                <w:sz w:val="20"/>
                <w:szCs w:val="20"/>
              </w:rPr>
              <w:t xml:space="preserve"> Graders raise and lower the school flag each day, and we learned the proper way to fold the flag.  </w:t>
            </w:r>
            <w:r w:rsidR="003713D3">
              <w:rPr>
                <w:rFonts w:ascii="Comic Sans MS" w:hAnsi="Comic Sans MS"/>
                <w:sz w:val="20"/>
                <w:szCs w:val="20"/>
              </w:rPr>
              <w:t xml:space="preserve">I also showed the entire class a video called “Red Skelton’s Pledge of Allegiance.”  I wanted each student to understand that the words we say during this pledge have </w:t>
            </w:r>
            <w:r w:rsidR="003713D3" w:rsidRPr="009900D1">
              <w:rPr>
                <w:rFonts w:ascii="Comic Sans MS" w:hAnsi="Comic Sans MS"/>
                <w:noProof/>
                <w:sz w:val="20"/>
                <w:szCs w:val="20"/>
              </w:rPr>
              <w:t>meaning</w:t>
            </w:r>
            <w:r w:rsidR="003713D3">
              <w:rPr>
                <w:rFonts w:ascii="Comic Sans MS" w:hAnsi="Comic Sans MS"/>
                <w:sz w:val="20"/>
                <w:szCs w:val="20"/>
              </w:rPr>
              <w:t>.</w:t>
            </w:r>
          </w:p>
          <w:p w:rsidR="00EA29C6" w:rsidRPr="006C60B1" w:rsidRDefault="00F0582B" w:rsidP="009900D1">
            <w:pPr>
              <w:rPr>
                <w:rFonts w:ascii="Comic Sans MS" w:hAnsi="Comic Sans MS"/>
              </w:rPr>
            </w:pPr>
            <w:r w:rsidRPr="0033193D">
              <w:rPr>
                <w:rFonts w:ascii="Comic Sans MS" w:hAnsi="Comic Sans MS"/>
                <w:b/>
                <w:sz w:val="28"/>
                <w:szCs w:val="28"/>
                <w:u w:val="single"/>
              </w:rPr>
              <w:t>Language</w:t>
            </w:r>
            <w:r w:rsidR="00EA29C6"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485513" w:rsidRPr="003713D3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EC5CDF">
              <w:rPr>
                <w:rFonts w:ascii="Comic Sans MS" w:hAnsi="Comic Sans MS"/>
                <w:sz w:val="20"/>
                <w:szCs w:val="20"/>
              </w:rPr>
              <w:t xml:space="preserve">began the week talking about what makes </w:t>
            </w:r>
            <w:r w:rsidR="00EC5CDF" w:rsidRPr="009900D1">
              <w:rPr>
                <w:rFonts w:ascii="Comic Sans MS" w:hAnsi="Comic Sans MS"/>
                <w:noProof/>
                <w:sz w:val="20"/>
                <w:szCs w:val="20"/>
              </w:rPr>
              <w:t>a sentences</w:t>
            </w:r>
            <w:r w:rsidR="00EC5CDF">
              <w:rPr>
                <w:rFonts w:ascii="Comic Sans MS" w:hAnsi="Comic Sans MS"/>
                <w:sz w:val="20"/>
                <w:szCs w:val="20"/>
              </w:rPr>
              <w:t xml:space="preserve"> and how to identify the 4 types of sentenc</w:t>
            </w:r>
            <w:r w:rsidR="0033193D">
              <w:rPr>
                <w:rFonts w:ascii="Comic Sans MS" w:hAnsi="Comic Sans MS"/>
                <w:sz w:val="20"/>
                <w:szCs w:val="20"/>
              </w:rPr>
              <w:t>e</w:t>
            </w:r>
            <w:r w:rsidR="00EC5CDF">
              <w:rPr>
                <w:rFonts w:ascii="Comic Sans MS" w:hAnsi="Comic Sans MS"/>
                <w:sz w:val="20"/>
                <w:szCs w:val="20"/>
              </w:rPr>
              <w:t>s</w:t>
            </w:r>
            <w:r w:rsidR="00485513" w:rsidRPr="003713D3">
              <w:rPr>
                <w:rFonts w:ascii="Comic Sans MS" w:hAnsi="Comic Sans MS"/>
                <w:sz w:val="20"/>
                <w:szCs w:val="20"/>
              </w:rPr>
              <w:t>.</w:t>
            </w:r>
            <w:r w:rsidR="00485513">
              <w:rPr>
                <w:rFonts w:ascii="Comic Sans MS" w:hAnsi="Comic Sans MS"/>
              </w:rPr>
              <w:t xml:space="preserve"> </w:t>
            </w:r>
            <w:r w:rsidR="006C60B1">
              <w:rPr>
                <w:rFonts w:ascii="Comic Sans MS" w:hAnsi="Comic Sans MS"/>
              </w:rPr>
              <w:t xml:space="preserve"> </w:t>
            </w:r>
          </w:p>
        </w:tc>
      </w:tr>
    </w:tbl>
    <w:p w:rsidR="00110CE4" w:rsidRPr="006C60B1" w:rsidRDefault="00110CE4" w:rsidP="00944F48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Gungsuh">
    <w:altName w:val="Malgun Gothic Semilight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22F70"/>
    <w:multiLevelType w:val="hybridMultilevel"/>
    <w:tmpl w:val="4C74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0599C"/>
    <w:multiLevelType w:val="hybridMultilevel"/>
    <w:tmpl w:val="FCD63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gUArD9feiwAAAA="/>
  </w:docVars>
  <w:rsids>
    <w:rsidRoot w:val="001F33A7"/>
    <w:rsid w:val="00040945"/>
    <w:rsid w:val="000444FF"/>
    <w:rsid w:val="000C30CB"/>
    <w:rsid w:val="00110CE4"/>
    <w:rsid w:val="001B0CA3"/>
    <w:rsid w:val="001F33A7"/>
    <w:rsid w:val="002168BA"/>
    <w:rsid w:val="002C4E73"/>
    <w:rsid w:val="0033193D"/>
    <w:rsid w:val="00361D07"/>
    <w:rsid w:val="003713D3"/>
    <w:rsid w:val="003824E8"/>
    <w:rsid w:val="003F2709"/>
    <w:rsid w:val="00400317"/>
    <w:rsid w:val="00485513"/>
    <w:rsid w:val="004A197D"/>
    <w:rsid w:val="004A5B2F"/>
    <w:rsid w:val="004E6FAF"/>
    <w:rsid w:val="00585271"/>
    <w:rsid w:val="00636A34"/>
    <w:rsid w:val="00671FA5"/>
    <w:rsid w:val="006C08E4"/>
    <w:rsid w:val="006C545A"/>
    <w:rsid w:val="006C60B1"/>
    <w:rsid w:val="007B17CE"/>
    <w:rsid w:val="00804928"/>
    <w:rsid w:val="00895F0B"/>
    <w:rsid w:val="008D48E5"/>
    <w:rsid w:val="00937D07"/>
    <w:rsid w:val="00944F48"/>
    <w:rsid w:val="009878B0"/>
    <w:rsid w:val="009900D1"/>
    <w:rsid w:val="009D6A5D"/>
    <w:rsid w:val="00A21128"/>
    <w:rsid w:val="00A53024"/>
    <w:rsid w:val="00A74521"/>
    <w:rsid w:val="00AD42BF"/>
    <w:rsid w:val="00B66094"/>
    <w:rsid w:val="00BC134D"/>
    <w:rsid w:val="00BC21C3"/>
    <w:rsid w:val="00C21C01"/>
    <w:rsid w:val="00CE1F5D"/>
    <w:rsid w:val="00D12C9D"/>
    <w:rsid w:val="00D32411"/>
    <w:rsid w:val="00D9562A"/>
    <w:rsid w:val="00DE6C7E"/>
    <w:rsid w:val="00E632CF"/>
    <w:rsid w:val="00EA29C6"/>
    <w:rsid w:val="00EC5CDF"/>
    <w:rsid w:val="00ED39A3"/>
    <w:rsid w:val="00EF531E"/>
    <w:rsid w:val="00F05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BD0B4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diocesefwsb.org/Safe-Environment-Training-Children-and-Youth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iocesefwsb.org/Safe-Environment-Training-Children-and-You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2A3BDA-D261-4221-92E4-B1485B7A0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6</cp:revision>
  <cp:lastPrinted>2015-08-11T21:00:00Z</cp:lastPrinted>
  <dcterms:created xsi:type="dcterms:W3CDTF">2016-08-15T17:03:00Z</dcterms:created>
  <dcterms:modified xsi:type="dcterms:W3CDTF">2016-08-15T23:46:00Z</dcterms:modified>
</cp:coreProperties>
</file>